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h Klein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lein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24 W Chase Ave Chicago, IL, USA 60645-112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rahlkleinm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94262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leinm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7/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